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10D0A0EB" w:rsidR="00A208E4" w:rsidRPr="00B85214" w:rsidRDefault="003D1FA8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13FB2931" w14:textId="06B8094F" w:rsidR="008C6234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6228FC2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873B3C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21B617B9" w14:textId="77777777" w:rsidR="00DC5010" w:rsidRDefault="00DC5010" w:rsidP="00A978C3">
      <w:pPr>
        <w:spacing w:after="0" w:line="240" w:lineRule="auto"/>
        <w:rPr>
          <w:b/>
          <w:bCs/>
          <w:sz w:val="24"/>
          <w:szCs w:val="24"/>
        </w:rPr>
      </w:pPr>
    </w:p>
    <w:p w14:paraId="5ACA44E7" w14:textId="26D96587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A978C3">
        <w:rPr>
          <w:b/>
          <w:bCs/>
          <w:color w:val="365F91" w:themeColor="accent1" w:themeShade="BF"/>
          <w:sz w:val="24"/>
          <w:szCs w:val="24"/>
        </w:rPr>
        <w:t>Practice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A71586">
        <w:trPr>
          <w:trHeight w:val="4320"/>
        </w:trPr>
        <w:tc>
          <w:tcPr>
            <w:tcW w:w="2624" w:type="pct"/>
            <w:tcBorders>
              <w:top w:val="single" w:sz="4" w:space="0" w:color="auto"/>
            </w:tcBorders>
          </w:tcPr>
          <w:p w14:paraId="7DC2DB9A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 xml:space="preserve">How will/did you collect comprehensive data pertinent to the healthcare consumer? </w:t>
            </w:r>
          </w:p>
          <w:p w14:paraId="376FA373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 xml:space="preserve">How will/did you analyze assessment data to determine diagnoses? </w:t>
            </w:r>
          </w:p>
          <w:p w14:paraId="50DE3A09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>How will/did you identify a plan that prescribes strategies and alternatives for the healthcare consumer?</w:t>
            </w:r>
          </w:p>
          <w:p w14:paraId="78653B24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 xml:space="preserve">How will/did you implement the individualized plan and provide consultation to effect change? </w:t>
            </w:r>
          </w:p>
          <w:p w14:paraId="5E9AC60B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 xml:space="preserve">How will/did you evaluate progress towards attainment of outcomes?  </w:t>
            </w:r>
          </w:p>
          <w:p w14:paraId="72AC7879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eastAsia="Times New Roman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>How will/did you communicate and collaborate in all areas of nursing practice?</w:t>
            </w:r>
          </w:p>
          <w:p w14:paraId="5D96AA0C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eastAsia="Times New Roman" w:hAnsi="Calibri" w:cs="Calibri"/>
                <w:b/>
              </w:rPr>
            </w:pPr>
            <w:r w:rsidRPr="00BB7EC1">
              <w:rPr>
                <w:rFonts w:ascii="Calibri" w:eastAsia="Times New Roman" w:hAnsi="Calibri" w:cs="Calibri"/>
              </w:rPr>
              <w:t>How will/did you attain knowledge and evaluate one’s own nursing practice in relation to professional practice standards and guidelines?</w:t>
            </w:r>
          </w:p>
          <w:p w14:paraId="7806845E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>How will/did you manage school health services?</w:t>
            </w:r>
          </w:p>
          <w:p w14:paraId="2D110D93" w14:textId="77777777" w:rsidR="00BB7EC1" w:rsidRPr="00BB7EC1" w:rsidRDefault="00BB7EC1" w:rsidP="008236E0">
            <w:pPr>
              <w:pStyle w:val="ListParagraph"/>
              <w:numPr>
                <w:ilvl w:val="0"/>
                <w:numId w:val="4"/>
              </w:numPr>
              <w:tabs>
                <w:tab w:val="left" w:pos="6507"/>
              </w:tabs>
              <w:spacing w:after="120"/>
              <w:ind w:left="288" w:hanging="288"/>
              <w:contextualSpacing w:val="0"/>
              <w:rPr>
                <w:rFonts w:ascii="Calibri" w:hAnsi="Calibri" w:cs="Calibri"/>
              </w:rPr>
            </w:pPr>
            <w:r w:rsidRPr="00BB7EC1">
              <w:rPr>
                <w:rFonts w:ascii="Calibri" w:eastAsia="Times New Roman" w:hAnsi="Calibri" w:cs="Calibri"/>
              </w:rPr>
              <w:t>How will/did you integrate evidence and research to contribute to quality nursing practices?</w:t>
            </w:r>
          </w:p>
          <w:p w14:paraId="20160A54" w14:textId="02428AF6" w:rsidR="008C6234" w:rsidRPr="009336BC" w:rsidRDefault="00BB7EC1" w:rsidP="008236E0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274" w:hanging="274"/>
              <w:contextualSpacing w:val="0"/>
              <w:rPr>
                <w:sz w:val="20"/>
                <w:szCs w:val="20"/>
              </w:rPr>
            </w:pPr>
            <w:r w:rsidRPr="00BB7EC1">
              <w:rPr>
                <w:rFonts w:ascii="Calibri" w:hAnsi="Calibri" w:cs="Calibri"/>
              </w:rPr>
              <w:t>How will/did you demonstrate leadership in a professional setting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336EB13E" w14:textId="2137C186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0A36361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lastRenderedPageBreak/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Professional Practice Goal</w:t>
            </w:r>
          </w:p>
        </w:tc>
      </w:tr>
      <w:tr w:rsidR="00615B8A" w:rsidRPr="00B85214" w14:paraId="60D0C051" w14:textId="77777777" w:rsidTr="008236E0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65195166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0513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1E1C" w14:textId="77777777" w:rsidR="00416E7A" w:rsidRDefault="00416E7A" w:rsidP="008C6234">
      <w:pPr>
        <w:spacing w:after="0" w:line="240" w:lineRule="auto"/>
      </w:pPr>
      <w:r>
        <w:separator/>
      </w:r>
    </w:p>
  </w:endnote>
  <w:endnote w:type="continuationSeparator" w:id="0">
    <w:p w14:paraId="1E5ECE81" w14:textId="77777777" w:rsidR="00416E7A" w:rsidRDefault="00416E7A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759E" w14:textId="77777777" w:rsidR="006D217E" w:rsidRDefault="006D21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56D88C4D" w:rsidR="00AF7403" w:rsidRPr="006D217E" w:rsidRDefault="00E2656E" w:rsidP="00E2656E">
    <w:pPr>
      <w:pStyle w:val="Footer"/>
      <w:rPr>
        <w:rFonts w:cstheme="minorHAnsi"/>
        <w:iCs/>
        <w:sz w:val="20"/>
        <w:szCs w:val="20"/>
      </w:rPr>
    </w:pPr>
    <w:r w:rsidRPr="006D217E">
      <w:rPr>
        <w:rFonts w:cstheme="minorHAnsi"/>
        <w:iCs/>
        <w:sz w:val="20"/>
        <w:szCs w:val="20"/>
      </w:rPr>
      <w:t xml:space="preserve">Nevada Department of Education – </w:t>
    </w:r>
    <w:r w:rsidR="00BC0055" w:rsidRPr="006D217E">
      <w:rPr>
        <w:rFonts w:cstheme="minorHAnsi"/>
        <w:iCs/>
        <w:sz w:val="20"/>
        <w:szCs w:val="20"/>
      </w:rPr>
      <w:t xml:space="preserve">NEPF </w:t>
    </w:r>
    <w:r w:rsidR="006D217E" w:rsidRPr="006D217E">
      <w:rPr>
        <w:rFonts w:cstheme="minorHAnsi"/>
        <w:iCs/>
        <w:sz w:val="20"/>
        <w:szCs w:val="20"/>
      </w:rPr>
      <w:t>School Nurse</w:t>
    </w:r>
    <w:r w:rsidRPr="006D217E">
      <w:rPr>
        <w:rFonts w:cstheme="minorHAnsi"/>
        <w:iCs/>
        <w:sz w:val="20"/>
        <w:szCs w:val="20"/>
      </w:rPr>
      <w:t xml:space="preserve"> Pre/Post Observation Conference Tool – </w:t>
    </w:r>
    <w:r w:rsidR="00DC5010" w:rsidRPr="006D217E">
      <w:rPr>
        <w:rFonts w:cstheme="minorHAnsi"/>
        <w:iCs/>
        <w:sz w:val="20"/>
        <w:szCs w:val="20"/>
      </w:rPr>
      <w:t>May 2022</w:t>
    </w:r>
    <w:r w:rsidRPr="006D217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6D217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6D217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6D217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6D217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6D217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75ABB" w14:textId="77777777" w:rsidR="006D217E" w:rsidRDefault="006D21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1F39A" w14:textId="77777777" w:rsidR="00416E7A" w:rsidRDefault="00416E7A" w:rsidP="008C6234">
      <w:pPr>
        <w:spacing w:after="0" w:line="240" w:lineRule="auto"/>
      </w:pPr>
      <w:r>
        <w:separator/>
      </w:r>
    </w:p>
  </w:footnote>
  <w:footnote w:type="continuationSeparator" w:id="0">
    <w:p w14:paraId="7F949A86" w14:textId="77777777" w:rsidR="00416E7A" w:rsidRDefault="00416E7A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101BF" w14:textId="77777777" w:rsidR="006D217E" w:rsidRDefault="006D21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6D217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6D217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3EDAA215" w:rsidR="008C6234" w:rsidRPr="006D217E" w:rsidRDefault="00981385" w:rsidP="008C6234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6D217E">
      <w:rPr>
        <w:rFonts w:cstheme="minorHAnsi"/>
        <w:bCs/>
        <w:color w:val="365F91" w:themeColor="accent1" w:themeShade="BF"/>
        <w:sz w:val="36"/>
        <w:szCs w:val="36"/>
      </w:rPr>
      <w:t>SCHOOL NURSE</w:t>
    </w:r>
    <w:r w:rsidR="00720F97" w:rsidRPr="006D217E">
      <w:rPr>
        <w:rFonts w:cstheme="minorHAnsi"/>
        <w:bCs/>
        <w:color w:val="365F91" w:themeColor="accent1" w:themeShade="BF"/>
        <w:sz w:val="36"/>
        <w:szCs w:val="36"/>
      </w:rPr>
      <w:t xml:space="preserve"> </w:t>
    </w:r>
    <w:r w:rsidR="00BC0055" w:rsidRPr="006D217E">
      <w:rPr>
        <w:rFonts w:cstheme="minorHAnsi"/>
        <w:bCs/>
        <w:color w:val="365F91" w:themeColor="accent1" w:themeShade="BF"/>
        <w:sz w:val="36"/>
        <w:szCs w:val="36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BAC2B" w14:textId="77777777" w:rsidR="006D217E" w:rsidRDefault="006D21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154105070">
    <w:abstractNumId w:val="1"/>
  </w:num>
  <w:num w:numId="4" w16cid:durableId="1746687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89c7sM6Mx64IdtX9kP5OuIRdeaegC0vNMaVhc8KQHawaS5AMCTOgRR4F49JiM43wcaBuYfLD7S+9vh1+hVLlEA==" w:salt="Mv/ZVfsP30NyiZq+XWCCX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51359"/>
    <w:rsid w:val="00060C29"/>
    <w:rsid w:val="000B7F9F"/>
    <w:rsid w:val="00106524"/>
    <w:rsid w:val="001C2DF5"/>
    <w:rsid w:val="002530FA"/>
    <w:rsid w:val="00336CCF"/>
    <w:rsid w:val="00343829"/>
    <w:rsid w:val="00356EBA"/>
    <w:rsid w:val="003830C5"/>
    <w:rsid w:val="003D1FA8"/>
    <w:rsid w:val="00400D69"/>
    <w:rsid w:val="00405B47"/>
    <w:rsid w:val="00416E7A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610"/>
    <w:rsid w:val="00614EEB"/>
    <w:rsid w:val="00615B8A"/>
    <w:rsid w:val="0066590C"/>
    <w:rsid w:val="006D217E"/>
    <w:rsid w:val="006F5254"/>
    <w:rsid w:val="00720F97"/>
    <w:rsid w:val="007650EE"/>
    <w:rsid w:val="00771B04"/>
    <w:rsid w:val="00817197"/>
    <w:rsid w:val="00820930"/>
    <w:rsid w:val="008236E0"/>
    <w:rsid w:val="00873B3C"/>
    <w:rsid w:val="008B76B8"/>
    <w:rsid w:val="008B7771"/>
    <w:rsid w:val="008C4EB4"/>
    <w:rsid w:val="008C6234"/>
    <w:rsid w:val="00924E00"/>
    <w:rsid w:val="009336BC"/>
    <w:rsid w:val="00942FDD"/>
    <w:rsid w:val="00954110"/>
    <w:rsid w:val="0095688F"/>
    <w:rsid w:val="00981385"/>
    <w:rsid w:val="009926DA"/>
    <w:rsid w:val="009C7FDE"/>
    <w:rsid w:val="009D1DF2"/>
    <w:rsid w:val="009F2E8B"/>
    <w:rsid w:val="00A02E56"/>
    <w:rsid w:val="00A15626"/>
    <w:rsid w:val="00A208E4"/>
    <w:rsid w:val="00A71586"/>
    <w:rsid w:val="00A978C3"/>
    <w:rsid w:val="00AB1F98"/>
    <w:rsid w:val="00AE2B87"/>
    <w:rsid w:val="00AF7403"/>
    <w:rsid w:val="00B85214"/>
    <w:rsid w:val="00BA5033"/>
    <w:rsid w:val="00BB278E"/>
    <w:rsid w:val="00BB7EC1"/>
    <w:rsid w:val="00BC0055"/>
    <w:rsid w:val="00C5639C"/>
    <w:rsid w:val="00CA0F91"/>
    <w:rsid w:val="00CB5529"/>
    <w:rsid w:val="00DA0E3D"/>
    <w:rsid w:val="00DA5B01"/>
    <w:rsid w:val="00DC5010"/>
    <w:rsid w:val="00E007BA"/>
    <w:rsid w:val="00E0417E"/>
    <w:rsid w:val="00E061D2"/>
    <w:rsid w:val="00E2656E"/>
    <w:rsid w:val="00E77A13"/>
    <w:rsid w:val="00EB3EC3"/>
    <w:rsid w:val="00EC06C4"/>
    <w:rsid w:val="00ED7939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2442D6"/>
    <w:rsid w:val="003847F9"/>
    <w:rsid w:val="004054DD"/>
    <w:rsid w:val="0048051D"/>
    <w:rsid w:val="005D601D"/>
    <w:rsid w:val="006346F1"/>
    <w:rsid w:val="00727D67"/>
    <w:rsid w:val="00800449"/>
    <w:rsid w:val="00AA58B3"/>
    <w:rsid w:val="00C47C66"/>
    <w:rsid w:val="00C80E30"/>
    <w:rsid w:val="00DD0F06"/>
    <w:rsid w:val="00DD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423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3</Words>
  <Characters>1614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8</cp:revision>
  <dcterms:created xsi:type="dcterms:W3CDTF">2022-05-16T20:53:00Z</dcterms:created>
  <dcterms:modified xsi:type="dcterms:W3CDTF">2022-05-17T19:56:00Z</dcterms:modified>
</cp:coreProperties>
</file>